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7.png" ContentType="image/png"/>
  <Override PartName="/word/media/rId20.png" ContentType="image/png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&amp;rat_with_congruence</w:t>
      </w:r>
    </w:p>
    <w:bookmarkStart w:id="32" w:name="exp-2"/>
    <w:p>
      <w:pPr>
        <w:pStyle w:val="Heading1"/>
      </w:pPr>
      <w:r>
        <w:t xml:space="preserve">Exp 2</w:t>
      </w:r>
    </w:p>
    <w:bookmarkStart w:id="23" w:name="accuracy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c-rat_with_congruenc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no significant difference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2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5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3 ± 1.5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2.2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3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49 ± 0.94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2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3 ± 1.39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66) = 2.6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0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84 ± 8.81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0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6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9 ± 3.52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1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4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9 ± 5.68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2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4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7 ± 6.72%.</w:t>
      </w:r>
    </w:p>
    <w:bookmarkEnd w:id="23"/>
    <w:bookmarkStart w:id="27" w:name="just-correct-ratings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c-rat_with_congruence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4.9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3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7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.73 ± 1.04%, and a marginally significant effect of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63) = 3.7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5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6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.05 ± 5.68% but no other significant difference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0.3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54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43 ± 0.5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0.7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0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5 ± 1.34%; 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0.2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5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2 ± 5.63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0.7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8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3 ± 2.22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0.1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2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 ± 8.51%. Simple main effects indicate a no effect of predictiveness in group Certain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32) = 4.12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1025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14, nor in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34) = 0.05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5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2.</w:t>
      </w:r>
    </w:p>
    <w:bookmarkEnd w:id="27"/>
    <w:bookmarkStart w:id="31" w:name="memory-score"/>
    <w:p>
      <w:pPr>
        <w:pStyle w:val="Heading2"/>
      </w:pPr>
      <w:r>
        <w:t xml:space="preserve">Memory 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cc-rat_with_congruence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66) = 6.0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8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9.92 ± 1.53%, and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66) = 4.1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4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6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4.04 ± 3.63%. There were no other significant effects or interaction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1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0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4 ± 0.75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0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2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3 ± 1.39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0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9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9 ± 4.55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0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0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9 ± 10.46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0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5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7 ± 6.04%. Simple main effects showed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on 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(1, 32) = 6.77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2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75, but not on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34) = 0.1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4.</w:t>
      </w:r>
    </w:p>
    <w:bookmarkEnd w:id="31"/>
    <w:bookmarkEnd w:id="32"/>
    <w:bookmarkStart w:id="45" w:name="exp-3"/>
    <w:p>
      <w:pPr>
        <w:pStyle w:val="Heading1"/>
      </w:pPr>
      <w:r>
        <w:t xml:space="preserve">Exp 3</w:t>
      </w:r>
    </w:p>
    <w:bookmarkStart w:id="36" w:name="accuracy-1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cc-rat_with_congruence_files/figure-docx/unnamed-chunk-1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ignificant differences due to the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4.5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3.23 ± 2.66%,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73) = 9.8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8.55 ± 0.87%, and of the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73) = 8.4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0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7.38 ± 3.74%. All other effects and interactions were non significant: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73) = 0.8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6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4 ± 1.15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6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0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7 ± 2.71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1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 ± 2.36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5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59 ± 5.31%. Pairwise comparisons of the effect of condition show differences of the Uncertain group with the Certain groups,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(73) = 3.01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540.89 ± 0%, but not between them,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(73) = .06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6 ± 0.06%. The simple main effects showed an effect in predictiveness in the in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75) = 0.04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5.85</w:t>
      </w:r>
      <w:r>
        <w:t xml:space="preserve">^{-4}, but not on the 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75) = 13.45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9.06</w:t>
      </w:r>
      <w:r>
        <w:t xml:space="preserve">^{-4}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52.</w:t>
      </w:r>
    </w:p>
    <w:bookmarkEnd w:id="36"/>
    <w:bookmarkStart w:id="40" w:name="just-correct-ratings-1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cc-rat_with_congruence_files/figure-docx/unnamed-chunk-2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69) = 15.7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9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01.72 ± 1.3%, and of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69) = 3.4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3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9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86 ± 4.91%, but no significant effect of the</w:t>
      </w:r>
      <w:r>
        <w:t xml:space="preserve"> </w:t>
      </w:r>
      <w:r>
        <w:rPr>
          <w:iCs/>
          <w:i/>
        </w:rPr>
        <w:t xml:space="preserve">group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69) = 1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3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4 ± 0.45%. A simple main effects analysis showed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on the Certain Long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21) = 8.52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24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289, and on the Certain Short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23) = 11.1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9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327, but not significant on the Un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29) = 0.06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2. No other effect was significant,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73) = 0.8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6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4 ± 1.15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73) = 8.4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0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7.38 ± 3.74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6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0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7 ± 2.71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1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 ± 2.36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5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59 ± 5.31%.</w:t>
      </w:r>
    </w:p>
    <w:bookmarkEnd w:id="40"/>
    <w:bookmarkStart w:id="44" w:name="memory-score-1"/>
    <w:p>
      <w:pPr>
        <w:pStyle w:val="Heading2"/>
      </w:pPr>
      <w:r>
        <w:t xml:space="preserve">Memory 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cc-rat_with_congruence_files/figure-docx/unnamed-chunk-3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main effect of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73) = 3.7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2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9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.09 ± 0.85%, and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73) = 17.7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20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800.42 ± 1.4%, as well as a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73) = 8.3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0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5.69 ± 2.7%. The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 was marginally significant,</w:t>
      </w:r>
      <w:r>
        <w:t xml:space="preserve"> </w:t>
      </w:r>
      <w:r>
        <w:rPr>
          <w:iCs/>
          <w:i/>
        </w:rPr>
        <w:t xml:space="preserve">F</w:t>
      </w:r>
      <w:r>
        <w:t xml:space="preserve">(2, 73) = 2.5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8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7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02 ± 5.21%. No other effects or interactions were significant,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73) = 1.6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0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5 ± 0.75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1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0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9 ± 3.63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0.8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8 ± 4.11%. Simple main effects showed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on Certain Long group,</w:t>
      </w:r>
      <w:r>
        <w:t xml:space="preserve"> </w:t>
      </w:r>
      <w:r>
        <w:rPr>
          <w:iCs/>
          <w:i/>
        </w:rPr>
        <w:t xml:space="preserve">F</w:t>
      </w:r>
      <w:r>
        <w:t xml:space="preserve">(1, 21) = 9.29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1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307, and on Certain Short,</w:t>
      </w:r>
      <w:r>
        <w:t xml:space="preserve"> </w:t>
      </w:r>
      <w:r>
        <w:rPr>
          <w:iCs/>
          <w:i/>
        </w:rPr>
        <w:t xml:space="preserve">F</w:t>
      </w:r>
      <w:r>
        <w:t xml:space="preserve">(1, 23) = 10.0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12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303, but not on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29) = 1.26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8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42. Also, there was a significant effect of predictiveness on in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(1, 75) = 17.61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.468</w:t>
      </w:r>
      <w:r>
        <w:t xml:space="preserve">^{-4}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9, but not on 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(1, 75) = 0.89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694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12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&amp;rat_with_congruence</dc:title>
  <dc:creator/>
  <cp:keywords/>
  <dcterms:created xsi:type="dcterms:W3CDTF">2024-10-15T13:21:32Z</dcterms:created>
  <dcterms:modified xsi:type="dcterms:W3CDTF">2024-10-15T13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